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F7B3D" w14:textId="7D7347DD" w:rsidR="00BA3228" w:rsidRPr="00C06CEF" w:rsidRDefault="006B1B87" w:rsidP="00C06CEF">
      <w:pPr>
        <w:ind w:left="720" w:hanging="36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r w:rsidRPr="00C06CEF">
        <w:rPr>
          <w:rFonts w:ascii="Times New Roman" w:hAnsi="Times New Roman" w:cs="Times New Roman"/>
          <w:b/>
          <w:bCs/>
          <w:sz w:val="50"/>
          <w:szCs w:val="50"/>
        </w:rPr>
        <w:t>User Stories:</w:t>
      </w:r>
    </w:p>
    <w:p w14:paraId="24C5B6CD" w14:textId="3EA0F028" w:rsidR="004C625B" w:rsidRPr="00C06CEF" w:rsidRDefault="004C625B" w:rsidP="00C06CEF">
      <w:pPr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M</w:t>
      </w:r>
    </w:p>
    <w:p w14:paraId="4C571858" w14:textId="584A0371" w:rsidR="007B21C5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me free </w:t>
      </w:r>
      <w:r w:rsidRPr="00AB3E14">
        <w:rPr>
          <w:rFonts w:ascii="Times New Roman" w:hAnsi="Times New Roman" w:cs="Times New Roman"/>
          <w:b/>
          <w:bCs/>
          <w:sz w:val="30"/>
          <w:szCs w:val="30"/>
          <w:lang w:val="en-GB"/>
        </w:rPr>
        <w:t>token</w:t>
      </w:r>
      <w:r w:rsidR="00645FC9">
        <w:rPr>
          <w:rFonts w:ascii="Times New Roman" w:hAnsi="Times New Roman" w:cs="Times New Roman"/>
          <w:sz w:val="30"/>
          <w:szCs w:val="30"/>
          <w:lang w:val="en-GB"/>
        </w:rPr>
        <w:t>,</w:t>
      </w:r>
      <w:r w:rsidR="006B1B87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so I 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can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request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a </w:t>
      </w:r>
      <w:proofErr w:type="spellStart"/>
      <w:r w:rsidR="006930E9" w:rsidRPr="006930E9">
        <w:rPr>
          <w:rFonts w:ascii="Times New Roman" w:hAnsi="Times New Roman" w:cs="Times New Roman"/>
          <w:b/>
          <w:bCs/>
          <w:sz w:val="30"/>
          <w:szCs w:val="30"/>
          <w:lang w:val="en-GB"/>
        </w:rPr>
        <w:t>favor</w:t>
      </w:r>
      <w:proofErr w:type="spellEnd"/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without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offering one before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. </w:t>
      </w:r>
    </w:p>
    <w:p w14:paraId="2105A865" w14:textId="316879B5" w:rsidR="001B5A8E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="009F6357">
        <w:rPr>
          <w:rFonts w:ascii="Times New Roman" w:hAnsi="Times New Roman" w:cs="Times New Roman"/>
          <w:sz w:val="30"/>
          <w:szCs w:val="30"/>
          <w:lang w:val="en-GB"/>
        </w:rPr>
        <w:t xml:space="preserve"> to view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F6357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profil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of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other users, so I can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know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the person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’s </w:t>
      </w:r>
      <w:r w:rsidR="00832205" w:rsidRPr="00832205">
        <w:rPr>
          <w:rFonts w:ascii="Times New Roman" w:hAnsi="Times New Roman" w:cs="Times New Roman"/>
          <w:sz w:val="30"/>
          <w:szCs w:val="30"/>
          <w:lang w:val="en-GB"/>
        </w:rPr>
        <w:t>characteristics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(e.g. skills and personal information)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before we get in touch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.</w:t>
      </w:r>
      <w:r w:rsidR="000841DD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338077B3" w14:textId="1B794EE9" w:rsidR="00A75929" w:rsidRPr="00C06CEF" w:rsidRDefault="00A75929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 xml:space="preserve">,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see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r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 xml:space="preserve">eviews about the </w:t>
      </w:r>
      <w:r w:rsidR="003B22CE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advertisers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 I can know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ir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0841DD" w:rsidRPr="00C06CEF">
        <w:rPr>
          <w:rFonts w:ascii="Times New Roman" w:hAnsi="Times New Roman" w:cs="Times New Roman"/>
          <w:sz w:val="30"/>
          <w:szCs w:val="30"/>
          <w:lang w:val="en-US"/>
        </w:rPr>
        <w:t>reliability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 xml:space="preserve"> reading other opinion</w:t>
      </w:r>
      <w:r w:rsidR="002A051A">
        <w:rPr>
          <w:rFonts w:ascii="Times New Roman" w:hAnsi="Times New Roman" w:cs="Times New Roman"/>
          <w:sz w:val="30"/>
          <w:szCs w:val="30"/>
          <w:lang w:val="en-US"/>
        </w:rPr>
        <w:t>s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6841A745" w14:textId="76C5498F" w:rsidR="000B68DD" w:rsidRPr="00C06CEF" w:rsidRDefault="000B68DD" w:rsidP="000B68DD">
      <w:p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</w:p>
    <w:p w14:paraId="47D5759C" w14:textId="73B6EE96" w:rsidR="004C625B" w:rsidRPr="00C06CEF" w:rsidRDefault="004C625B" w:rsidP="000B68DD">
      <w:pPr>
        <w:spacing w:before="240"/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398F02B4" w14:textId="7B06A340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beta test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use a feedback system, so that I can let developers know my opinion about the software; </w:t>
      </w:r>
    </w:p>
    <w:p w14:paraId="21E4AD2C" w14:textId="295BBE23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veteran user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</w:t>
      </w:r>
      <w:proofErr w:type="spellStart"/>
      <w:r w:rsidRPr="00C06CEF"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user list, so that I can remember who are the best users in my experience; </w:t>
      </w:r>
    </w:p>
    <w:p w14:paraId="09A3DB41" w14:textId="18D47366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tutorial, so that I may learn how </w:t>
      </w:r>
      <w:r w:rsidR="00605400">
        <w:rPr>
          <w:rFonts w:ascii="Times New Roman" w:hAnsi="Times New Roman" w:cs="Times New Roman"/>
          <w:sz w:val="30"/>
          <w:szCs w:val="30"/>
          <w:lang w:val="en-GB"/>
        </w:rPr>
        <w:t xml:space="preserve">to use the software; </w:t>
      </w:r>
    </w:p>
    <w:p w14:paraId="4A24D813" w14:textId="3AA89DB1" w:rsidR="004C625B" w:rsidRPr="00C06CEF" w:rsidRDefault="004C625B" w:rsidP="004C625B">
      <w:pPr>
        <w:rPr>
          <w:rFonts w:ascii="Times New Roman" w:hAnsi="Times New Roman" w:cs="Times New Roman"/>
          <w:b/>
          <w:bCs/>
          <w:sz w:val="42"/>
          <w:szCs w:val="42"/>
          <w:lang w:val="en-US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  <w:lang w:val="en-US"/>
        </w:rPr>
        <w:t>1 L</w:t>
      </w:r>
    </w:p>
    <w:p w14:paraId="1E0444F9" w14:textId="28D58AE9" w:rsidR="004C625B" w:rsidRPr="00C06CEF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moderato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>, I want to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 have the possibility of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ban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ning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an account, so that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I can </w:t>
      </w:r>
      <w:r w:rsidR="00A43AFC">
        <w:rPr>
          <w:rFonts w:ascii="Times New Roman" w:hAnsi="Times New Roman" w:cs="Times New Roman"/>
          <w:sz w:val="30"/>
          <w:szCs w:val="30"/>
          <w:lang w:val="en-US"/>
        </w:rPr>
        <w:t>expel</w:t>
      </w:r>
      <w:r w:rsidR="00047532">
        <w:rPr>
          <w:rFonts w:ascii="Times New Roman" w:hAnsi="Times New Roman" w:cs="Times New Roman"/>
          <w:sz w:val="30"/>
          <w:szCs w:val="30"/>
          <w:lang w:val="en-US"/>
        </w:rPr>
        <w:t xml:space="preserve"> the users with bad behavior.</w:t>
      </w:r>
    </w:p>
    <w:p w14:paraId="24D6BA08" w14:textId="2B165556" w:rsidR="004C625B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n </w:t>
      </w:r>
      <w:r w:rsidRPr="00A43AFC">
        <w:rPr>
          <w:rFonts w:ascii="Times New Roman" w:hAnsi="Times New Roman" w:cs="Times New Roman"/>
          <w:b/>
          <w:bCs/>
          <w:sz w:val="30"/>
          <w:szCs w:val="30"/>
          <w:lang w:val="en-US"/>
        </w:rPr>
        <w:t>advertise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, I want to publish ads, so that </w:t>
      </w:r>
      <w:r w:rsidR="008107A6">
        <w:rPr>
          <w:rFonts w:ascii="Times New Roman" w:hAnsi="Times New Roman" w:cs="Times New Roman"/>
          <w:sz w:val="30"/>
          <w:szCs w:val="30"/>
          <w:lang w:val="en-US"/>
        </w:rPr>
        <w:t>I can inform the other users that I need or I can offer a favor.</w:t>
      </w:r>
    </w:p>
    <w:p w14:paraId="57141B6C" w14:textId="77777777" w:rsidR="00A74DD1" w:rsidRDefault="00406BEE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 xml:space="preserve">As a user, I want to know the location of the advertiser, so that I can </w:t>
      </w:r>
      <w:r w:rsidR="00B34FBA">
        <w:rPr>
          <w:rFonts w:ascii="Times New Roman" w:hAnsi="Times New Roman" w:cs="Times New Roman"/>
          <w:sz w:val="30"/>
          <w:szCs w:val="30"/>
          <w:lang w:val="en-US"/>
        </w:rPr>
        <w:t xml:space="preserve">know 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which ones are </w:t>
      </w:r>
      <w:r w:rsidR="002D4472">
        <w:rPr>
          <w:rFonts w:ascii="Times New Roman" w:hAnsi="Times New Roman" w:cs="Times New Roman"/>
          <w:sz w:val="30"/>
          <w:szCs w:val="30"/>
          <w:lang w:val="en-US"/>
        </w:rPr>
        <w:t>i</w:t>
      </w:r>
      <w:r>
        <w:rPr>
          <w:rFonts w:ascii="Times New Roman" w:hAnsi="Times New Roman" w:cs="Times New Roman"/>
          <w:sz w:val="30"/>
          <w:szCs w:val="30"/>
          <w:lang w:val="en-US"/>
        </w:rPr>
        <w:t>n my local area, 10 km at most</w:t>
      </w:r>
    </w:p>
    <w:p w14:paraId="12D48FFF" w14:textId="1D07213F" w:rsidR="00406BEE" w:rsidRPr="00C06CEF" w:rsidRDefault="00A74DD1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>As a user, I want to filter the search of ads, so that in my search there aren’t unwanted results</w:t>
      </w:r>
      <w:r w:rsidR="00406BEE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7B2BBA78" w14:textId="46C4B4FF" w:rsidR="001251DA" w:rsidRPr="00903737" w:rsidRDefault="00903737" w:rsidP="006B1B87">
      <w:r w:rsidRPr="00903737">
        <w:t>Avere la possibilità di a</w:t>
      </w:r>
      <w:r>
        <w:t>ccettare prima l’offerta di favore.</w:t>
      </w:r>
    </w:p>
    <w:p w14:paraId="5988731D" w14:textId="21ACE339" w:rsidR="00AB3E14" w:rsidRDefault="00AB3E14" w:rsidP="006B1B87">
      <w:pPr>
        <w:rPr>
          <w:lang w:val="en-GB"/>
        </w:rPr>
      </w:pPr>
      <w:proofErr w:type="spellStart"/>
      <w:r w:rsidRPr="00AB3E14">
        <w:rPr>
          <w:b/>
          <w:bCs/>
          <w:lang w:val="en-GB"/>
        </w:rPr>
        <w:t>Favor</w:t>
      </w:r>
      <w:proofErr w:type="spellEnd"/>
      <w:r>
        <w:rPr>
          <w:lang w:val="en-GB"/>
        </w:rPr>
        <w:t xml:space="preserve"> = A service that users can request or offer, </w:t>
      </w:r>
      <w:proofErr w:type="gramStart"/>
      <w:r>
        <w:rPr>
          <w:lang w:val="en-GB"/>
        </w:rPr>
        <w:t>through the use of</w:t>
      </w:r>
      <w:proofErr w:type="gramEnd"/>
      <w:r>
        <w:rPr>
          <w:lang w:val="en-GB"/>
        </w:rPr>
        <w:t xml:space="preserve"> </w:t>
      </w:r>
      <w:r w:rsidRPr="00AB3E14">
        <w:rPr>
          <w:b/>
          <w:bCs/>
          <w:lang w:val="en-GB"/>
        </w:rPr>
        <w:t>tokens</w:t>
      </w:r>
      <w:r>
        <w:rPr>
          <w:lang w:val="en-GB"/>
        </w:rPr>
        <w:t xml:space="preserve">. </w:t>
      </w:r>
    </w:p>
    <w:p w14:paraId="4EF4C833" w14:textId="1070C233" w:rsidR="00645FC9" w:rsidRDefault="00645FC9" w:rsidP="006B1B87">
      <w:pPr>
        <w:rPr>
          <w:lang w:val="en-GB"/>
        </w:rPr>
      </w:pPr>
      <w:r w:rsidRPr="00645FC9">
        <w:rPr>
          <w:b/>
          <w:bCs/>
          <w:lang w:val="en-GB"/>
        </w:rPr>
        <w:t>Token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= It’s the currency used to exchange</w:t>
      </w:r>
      <w:r w:rsidRPr="00C94813">
        <w:rPr>
          <w:lang w:val="en-GB"/>
        </w:rPr>
        <w:t xml:space="preserve"> </w:t>
      </w:r>
      <w:r w:rsidR="00C94813" w:rsidRPr="00C94813">
        <w:rPr>
          <w:lang w:val="en-GB"/>
        </w:rPr>
        <w:t>services</w:t>
      </w:r>
      <w:r>
        <w:rPr>
          <w:lang w:val="en-GB"/>
        </w:rPr>
        <w:t xml:space="preserve"> between the users.</w:t>
      </w:r>
    </w:p>
    <w:p w14:paraId="50D6E51C" w14:textId="781D6A06" w:rsidR="00C96CC0" w:rsidRDefault="00C96CC0" w:rsidP="006B1B87">
      <w:pPr>
        <w:rPr>
          <w:lang w:val="en-GB"/>
        </w:rPr>
      </w:pPr>
      <w:bookmarkStart w:id="0" w:name="_GoBack"/>
      <w:r w:rsidRPr="00C96CC0">
        <w:rPr>
          <w:rFonts w:cstheme="minorHAnsi"/>
          <w:b/>
          <w:bCs/>
          <w:lang w:val="en-US"/>
        </w:rPr>
        <w:t>A</w:t>
      </w:r>
      <w:r w:rsidRPr="00C96CC0">
        <w:rPr>
          <w:rFonts w:cstheme="minorHAnsi"/>
          <w:b/>
          <w:bCs/>
          <w:lang w:val="en-US"/>
        </w:rPr>
        <w:t>dvertise</w:t>
      </w:r>
      <w:r w:rsidRPr="00C96CC0">
        <w:rPr>
          <w:rFonts w:ascii="Calibri" w:hAnsi="Calibri" w:cs="Calibri"/>
          <w:b/>
          <w:bCs/>
          <w:lang w:val="en-US"/>
        </w:rPr>
        <w:t>r</w:t>
      </w:r>
      <w:r>
        <w:rPr>
          <w:rFonts w:ascii="Calibri" w:hAnsi="Calibri" w:cs="Calibri"/>
          <w:b/>
          <w:bCs/>
          <w:lang w:val="en-US"/>
        </w:rPr>
        <w:t xml:space="preserve"> </w:t>
      </w:r>
      <w:r>
        <w:rPr>
          <w:rFonts w:ascii="Calibri" w:hAnsi="Calibri" w:cs="Calibri"/>
          <w:lang w:val="en-US"/>
        </w:rPr>
        <w:t>= The user that request or offer a service.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  </w:t>
      </w:r>
    </w:p>
    <w:bookmarkEnd w:id="0"/>
    <w:p w14:paraId="079E183A" w14:textId="77777777" w:rsidR="00A74DD1" w:rsidRPr="00645FC9" w:rsidRDefault="00A74DD1" w:rsidP="006B1B87">
      <w:pPr>
        <w:rPr>
          <w:lang w:val="en-GB"/>
        </w:rPr>
      </w:pPr>
    </w:p>
    <w:sectPr w:rsidR="00A74DD1" w:rsidRPr="00645FC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B195C"/>
    <w:multiLevelType w:val="hybridMultilevel"/>
    <w:tmpl w:val="2F0C3F98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222A5217"/>
    <w:multiLevelType w:val="hybridMultilevel"/>
    <w:tmpl w:val="36E0AEF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64384"/>
    <w:multiLevelType w:val="hybridMultilevel"/>
    <w:tmpl w:val="DC1CB3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91756F"/>
    <w:multiLevelType w:val="hybridMultilevel"/>
    <w:tmpl w:val="82D6F0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A00D6"/>
    <w:multiLevelType w:val="hybridMultilevel"/>
    <w:tmpl w:val="839A5012"/>
    <w:lvl w:ilvl="0" w:tplc="0410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wNDAyMDW0NDZT0lEKTi0uzszPAykwqgUA4M710ywAAAA="/>
  </w:docVars>
  <w:rsids>
    <w:rsidRoot w:val="004D770C"/>
    <w:rsid w:val="00047532"/>
    <w:rsid w:val="00076E4A"/>
    <w:rsid w:val="000841DD"/>
    <w:rsid w:val="00087934"/>
    <w:rsid w:val="000B68DD"/>
    <w:rsid w:val="001251DA"/>
    <w:rsid w:val="001B5A8E"/>
    <w:rsid w:val="00265D5E"/>
    <w:rsid w:val="002A051A"/>
    <w:rsid w:val="002C0F34"/>
    <w:rsid w:val="002D4472"/>
    <w:rsid w:val="003B22CE"/>
    <w:rsid w:val="00406BEE"/>
    <w:rsid w:val="004C625B"/>
    <w:rsid w:val="004D770C"/>
    <w:rsid w:val="00505FD1"/>
    <w:rsid w:val="00566CE0"/>
    <w:rsid w:val="00597AA3"/>
    <w:rsid w:val="005B3FD4"/>
    <w:rsid w:val="00605400"/>
    <w:rsid w:val="00610236"/>
    <w:rsid w:val="00645FC9"/>
    <w:rsid w:val="006930E9"/>
    <w:rsid w:val="006B1B87"/>
    <w:rsid w:val="0070373E"/>
    <w:rsid w:val="0071749B"/>
    <w:rsid w:val="0077397D"/>
    <w:rsid w:val="008107A6"/>
    <w:rsid w:val="00832205"/>
    <w:rsid w:val="00852573"/>
    <w:rsid w:val="00903737"/>
    <w:rsid w:val="0091696E"/>
    <w:rsid w:val="009C4D0A"/>
    <w:rsid w:val="009C7EF3"/>
    <w:rsid w:val="009E7A84"/>
    <w:rsid w:val="009F6357"/>
    <w:rsid w:val="00A43AFC"/>
    <w:rsid w:val="00A74DD1"/>
    <w:rsid w:val="00A75929"/>
    <w:rsid w:val="00A77AF6"/>
    <w:rsid w:val="00AB3E14"/>
    <w:rsid w:val="00AB792E"/>
    <w:rsid w:val="00B16179"/>
    <w:rsid w:val="00B34FBA"/>
    <w:rsid w:val="00BA3228"/>
    <w:rsid w:val="00C06CEF"/>
    <w:rsid w:val="00C90A60"/>
    <w:rsid w:val="00C94813"/>
    <w:rsid w:val="00C96CC0"/>
    <w:rsid w:val="00FA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82230"/>
  <w15:chartTrackingRefBased/>
  <w15:docId w15:val="{78C4C39D-035B-4592-B0DE-E83176C9B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C7EF3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uiPriority w:val="10"/>
    <w:qFormat/>
    <w:rsid w:val="004C62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C62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8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6</cp:revision>
  <cp:lastPrinted>2019-09-29T17:56:00Z</cp:lastPrinted>
  <dcterms:created xsi:type="dcterms:W3CDTF">2019-10-10T00:10:00Z</dcterms:created>
  <dcterms:modified xsi:type="dcterms:W3CDTF">2019-10-22T14:58:00Z</dcterms:modified>
</cp:coreProperties>
</file>